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68BCD" w14:textId="77777777" w:rsidR="00814EAA" w:rsidRPr="0066784E" w:rsidRDefault="00386513" w:rsidP="0066784E">
      <w:pPr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fr-FR"/>
        </w:rPr>
      </w:pPr>
      <w:r w:rsidRPr="0066784E">
        <w:rPr>
          <w:rFonts w:ascii="Times New Roman" w:eastAsia="Times New Roman" w:hAnsi="Times New Roman" w:cs="Times New Roman" w:hint="eastAsia"/>
          <w:b/>
          <w:color w:val="000000"/>
          <w:sz w:val="24"/>
          <w:szCs w:val="20"/>
          <w:lang w:val="fr-FR"/>
        </w:rPr>
        <w:t>À</w:t>
      </w:r>
      <w:r w:rsidRPr="0066784E"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fr-FR"/>
        </w:rPr>
        <w:t xml:space="preserve"> la Fondation ISEA</w:t>
      </w:r>
    </w:p>
    <w:p w14:paraId="4B9E1AD4" w14:textId="77777777" w:rsidR="0066784E" w:rsidRPr="00B361A1" w:rsidRDefault="00386513" w:rsidP="0066784E">
      <w:pPr>
        <w:pStyle w:val="a5"/>
        <w:wordWrap/>
        <w:spacing w:line="276" w:lineRule="auto"/>
        <w:jc w:val="center"/>
        <w:rPr>
          <w:rFonts w:eastAsia="함초롬바탕"/>
          <w:b/>
          <w:bCs/>
          <w:sz w:val="38"/>
          <w:szCs w:val="38"/>
          <w:lang w:val="fr-FR"/>
        </w:rPr>
      </w:pPr>
      <w:r>
        <w:rPr>
          <w:rFonts w:eastAsia="함초롬바탕"/>
          <w:b/>
          <w:bCs/>
          <w:sz w:val="38"/>
          <w:szCs w:val="38"/>
        </w:rPr>
        <w:t>【</w:t>
      </w:r>
      <w:r w:rsidRPr="0066784E">
        <w:rPr>
          <w:b/>
          <w:sz w:val="26"/>
          <w:szCs w:val="26"/>
          <w:lang w:val="fr-FR"/>
        </w:rPr>
        <w:t>Demande d’échantillon</w:t>
      </w:r>
      <w:r>
        <w:rPr>
          <w:rFonts w:eastAsia="함초롬바탕"/>
          <w:b/>
          <w:bCs/>
          <w:sz w:val="38"/>
          <w:szCs w:val="38"/>
        </w:rPr>
        <w:t>】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876"/>
        <w:gridCol w:w="1894"/>
        <w:gridCol w:w="2059"/>
        <w:gridCol w:w="1878"/>
        <w:gridCol w:w="1869"/>
      </w:tblGrid>
      <w:tr w:rsidR="00386513" w:rsidRPr="00581319" w14:paraId="4A34CC6A" w14:textId="77777777" w:rsidTr="00581319">
        <w:tc>
          <w:tcPr>
            <w:tcW w:w="1876" w:type="dxa"/>
          </w:tcPr>
          <w:p w14:paraId="0B780B50" w14:textId="77777777" w:rsidR="00386513" w:rsidRPr="00581319" w:rsidRDefault="00386513" w:rsidP="00386513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N°</w:t>
            </w:r>
          </w:p>
        </w:tc>
        <w:tc>
          <w:tcPr>
            <w:tcW w:w="1894" w:type="dxa"/>
          </w:tcPr>
          <w:p w14:paraId="1756BCCE" w14:textId="77777777" w:rsidR="00386513" w:rsidRPr="00581319" w:rsidRDefault="00386513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Modèle</w:t>
            </w:r>
          </w:p>
        </w:tc>
        <w:tc>
          <w:tcPr>
            <w:tcW w:w="2059" w:type="dxa"/>
          </w:tcPr>
          <w:p w14:paraId="7595DBE9" w14:textId="77777777" w:rsidR="00386513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>
              <w:rPr>
                <w:rFonts w:ascii="Times" w:hAnsi="Times"/>
                <w:lang w:val="fr-FR"/>
              </w:rPr>
              <w:t>Taille</w:t>
            </w:r>
          </w:p>
        </w:tc>
        <w:tc>
          <w:tcPr>
            <w:tcW w:w="1878" w:type="dxa"/>
          </w:tcPr>
          <w:p w14:paraId="112278E0" w14:textId="77777777" w:rsidR="00386513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Prix ($)</w:t>
            </w:r>
          </w:p>
        </w:tc>
        <w:tc>
          <w:tcPr>
            <w:tcW w:w="1869" w:type="dxa"/>
          </w:tcPr>
          <w:p w14:paraId="7283ED55" w14:textId="77777777" w:rsidR="00386513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>
              <w:rPr>
                <w:rFonts w:ascii="Times" w:hAnsi="Times"/>
                <w:lang w:val="fr-FR"/>
              </w:rPr>
              <w:t>Q</w:t>
            </w:r>
            <w:r w:rsidRPr="00581319">
              <w:rPr>
                <w:rFonts w:ascii="Times" w:hAnsi="Times"/>
                <w:lang w:val="fr-FR"/>
              </w:rPr>
              <w:t>uantité</w:t>
            </w:r>
          </w:p>
        </w:tc>
      </w:tr>
      <w:tr w:rsidR="00581319" w:rsidRPr="00581319" w14:paraId="592DB242" w14:textId="77777777" w:rsidTr="00E32B23">
        <w:trPr>
          <w:trHeight w:val="456"/>
        </w:trPr>
        <w:tc>
          <w:tcPr>
            <w:tcW w:w="1876" w:type="dxa"/>
          </w:tcPr>
          <w:p w14:paraId="6692E622" w14:textId="77777777" w:rsidR="00581319" w:rsidRPr="00581319" w:rsidRDefault="00581319" w:rsidP="00386513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1</w:t>
            </w:r>
          </w:p>
        </w:tc>
        <w:tc>
          <w:tcPr>
            <w:tcW w:w="1894" w:type="dxa"/>
          </w:tcPr>
          <w:p w14:paraId="2C938836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Pour véhicule</w:t>
            </w:r>
          </w:p>
        </w:tc>
        <w:tc>
          <w:tcPr>
            <w:tcW w:w="2059" w:type="dxa"/>
          </w:tcPr>
          <w:p w14:paraId="32DD3BA3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110×75×20, 110g</w:t>
            </w:r>
          </w:p>
        </w:tc>
        <w:tc>
          <w:tcPr>
            <w:tcW w:w="1878" w:type="dxa"/>
          </w:tcPr>
          <w:p w14:paraId="6C45A2A5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120</w:t>
            </w:r>
          </w:p>
        </w:tc>
        <w:tc>
          <w:tcPr>
            <w:tcW w:w="1869" w:type="dxa"/>
          </w:tcPr>
          <w:p w14:paraId="467D8A41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</w:p>
        </w:tc>
      </w:tr>
      <w:tr w:rsidR="00581319" w:rsidRPr="00581319" w14:paraId="297455BF" w14:textId="77777777" w:rsidTr="00581319">
        <w:tc>
          <w:tcPr>
            <w:tcW w:w="1876" w:type="dxa"/>
          </w:tcPr>
          <w:p w14:paraId="491C753A" w14:textId="77777777" w:rsidR="00581319" w:rsidRPr="00581319" w:rsidRDefault="00581319" w:rsidP="00386513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2</w:t>
            </w:r>
          </w:p>
        </w:tc>
        <w:tc>
          <w:tcPr>
            <w:tcW w:w="1894" w:type="dxa"/>
          </w:tcPr>
          <w:p w14:paraId="63CA1772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Pour  maison</w:t>
            </w:r>
          </w:p>
        </w:tc>
        <w:tc>
          <w:tcPr>
            <w:tcW w:w="2059" w:type="dxa"/>
          </w:tcPr>
          <w:p w14:paraId="5AF26766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 w:hint="eastAsia"/>
                <w:lang w:val="fr-FR"/>
              </w:rPr>
              <w:t>200</w:t>
            </w:r>
            <w:r w:rsidRPr="00581319">
              <w:rPr>
                <w:rFonts w:ascii="Times" w:hAnsi="Times" w:hint="eastAsia"/>
                <w:lang w:val="fr-FR"/>
              </w:rPr>
              <w:t>×</w:t>
            </w:r>
            <w:r w:rsidRPr="00581319">
              <w:rPr>
                <w:rFonts w:ascii="Times" w:hAnsi="Times" w:hint="eastAsia"/>
                <w:lang w:val="fr-FR"/>
              </w:rPr>
              <w:t>40</w:t>
            </w:r>
            <w:r w:rsidRPr="00581319">
              <w:rPr>
                <w:rFonts w:ascii="Times" w:hAnsi="Times" w:hint="eastAsia"/>
                <w:lang w:val="fr-FR"/>
              </w:rPr>
              <w:t>×</w:t>
            </w:r>
            <w:r w:rsidRPr="00581319">
              <w:rPr>
                <w:rFonts w:ascii="Times" w:hAnsi="Times" w:hint="eastAsia"/>
                <w:lang w:val="fr-FR"/>
              </w:rPr>
              <w:t>20,200g</w:t>
            </w:r>
          </w:p>
        </w:tc>
        <w:tc>
          <w:tcPr>
            <w:tcW w:w="1878" w:type="dxa"/>
          </w:tcPr>
          <w:p w14:paraId="20759EFB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140</w:t>
            </w:r>
          </w:p>
        </w:tc>
        <w:tc>
          <w:tcPr>
            <w:tcW w:w="1869" w:type="dxa"/>
          </w:tcPr>
          <w:p w14:paraId="5B60BE60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</w:p>
        </w:tc>
      </w:tr>
      <w:tr w:rsidR="00581319" w:rsidRPr="00581319" w14:paraId="3B9E9D71" w14:textId="77777777" w:rsidTr="00581319">
        <w:tc>
          <w:tcPr>
            <w:tcW w:w="1876" w:type="dxa"/>
          </w:tcPr>
          <w:p w14:paraId="6F0A574D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3</w:t>
            </w:r>
          </w:p>
        </w:tc>
        <w:tc>
          <w:tcPr>
            <w:tcW w:w="1894" w:type="dxa"/>
          </w:tcPr>
          <w:p w14:paraId="7AC419C8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Type ventilateur</w:t>
            </w:r>
          </w:p>
        </w:tc>
        <w:tc>
          <w:tcPr>
            <w:tcW w:w="2059" w:type="dxa"/>
          </w:tcPr>
          <w:p w14:paraId="501E14C0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 w:hint="eastAsia"/>
                <w:lang w:val="fr-FR"/>
              </w:rPr>
              <w:t>130</w:t>
            </w:r>
            <w:r w:rsidRPr="00581319">
              <w:rPr>
                <w:rFonts w:ascii="Times New Roman" w:hAnsi="Times New Roman" w:cs="Times New Roman"/>
                <w:lang w:val="fr-FR"/>
              </w:rPr>
              <w:t>π</w:t>
            </w:r>
            <w:r w:rsidRPr="00581319">
              <w:rPr>
                <w:rFonts w:ascii="Times" w:hAnsi="Times" w:hint="eastAsia"/>
                <w:lang w:val="fr-FR"/>
              </w:rPr>
              <w:t>×</w:t>
            </w:r>
            <w:r w:rsidRPr="00581319">
              <w:rPr>
                <w:rFonts w:ascii="Times" w:hAnsi="Times" w:hint="eastAsia"/>
                <w:lang w:val="fr-FR"/>
              </w:rPr>
              <w:t>1150, 4Kg</w:t>
            </w:r>
          </w:p>
        </w:tc>
        <w:tc>
          <w:tcPr>
            <w:tcW w:w="1878" w:type="dxa"/>
          </w:tcPr>
          <w:p w14:paraId="2D0EF6C6" w14:textId="189F6C51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3</w:t>
            </w:r>
            <w:r w:rsidR="00E32B23">
              <w:rPr>
                <w:rFonts w:ascii="Times" w:hAnsi="Times"/>
                <w:lang w:val="fr-FR"/>
              </w:rPr>
              <w:t>4</w:t>
            </w:r>
            <w:r w:rsidRPr="00581319">
              <w:rPr>
                <w:rFonts w:ascii="Times" w:hAnsi="Times"/>
                <w:lang w:val="fr-FR"/>
              </w:rPr>
              <w:t>0</w:t>
            </w:r>
          </w:p>
        </w:tc>
        <w:tc>
          <w:tcPr>
            <w:tcW w:w="1869" w:type="dxa"/>
          </w:tcPr>
          <w:p w14:paraId="321DC86C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</w:p>
        </w:tc>
      </w:tr>
      <w:tr w:rsidR="00581319" w:rsidRPr="00581319" w14:paraId="7663CE48" w14:textId="77777777" w:rsidTr="00581319">
        <w:tc>
          <w:tcPr>
            <w:tcW w:w="1876" w:type="dxa"/>
          </w:tcPr>
          <w:p w14:paraId="4F0AD975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4</w:t>
            </w:r>
          </w:p>
        </w:tc>
        <w:tc>
          <w:tcPr>
            <w:tcW w:w="1894" w:type="dxa"/>
          </w:tcPr>
          <w:p w14:paraId="6E453C70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Type 100</w:t>
            </w:r>
            <w:r w:rsidRPr="00581319">
              <w:rPr>
                <w:rFonts w:ascii="Times" w:hAnsi="Times"/>
                <w:lang w:val="fr-FR"/>
              </w:rPr>
              <w:t>㎡</w:t>
            </w:r>
          </w:p>
        </w:tc>
        <w:tc>
          <w:tcPr>
            <w:tcW w:w="2059" w:type="dxa"/>
          </w:tcPr>
          <w:p w14:paraId="712C73D8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 w:hint="eastAsia"/>
                <w:lang w:val="fr-FR"/>
              </w:rPr>
              <w:t>270</w:t>
            </w:r>
            <w:r w:rsidRPr="00581319">
              <w:rPr>
                <w:rFonts w:ascii="Times" w:hAnsi="Times" w:hint="eastAsia"/>
                <w:lang w:val="fr-FR"/>
              </w:rPr>
              <w:t>×</w:t>
            </w:r>
            <w:r w:rsidRPr="00581319">
              <w:rPr>
                <w:rFonts w:ascii="Times" w:hAnsi="Times" w:hint="eastAsia"/>
                <w:lang w:val="fr-FR"/>
              </w:rPr>
              <w:t>270</w:t>
            </w:r>
            <w:r w:rsidRPr="00581319">
              <w:rPr>
                <w:rFonts w:ascii="Times" w:hAnsi="Times" w:hint="eastAsia"/>
                <w:lang w:val="fr-FR"/>
              </w:rPr>
              <w:t>×</w:t>
            </w:r>
            <w:r w:rsidRPr="00581319">
              <w:rPr>
                <w:rFonts w:ascii="Times" w:hAnsi="Times" w:hint="eastAsia"/>
                <w:lang w:val="fr-FR"/>
              </w:rPr>
              <w:t>770,14Kg</w:t>
            </w:r>
          </w:p>
        </w:tc>
        <w:tc>
          <w:tcPr>
            <w:tcW w:w="1878" w:type="dxa"/>
          </w:tcPr>
          <w:p w14:paraId="516519AF" w14:textId="22CDECD8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  <w:r w:rsidRPr="00581319">
              <w:rPr>
                <w:rFonts w:ascii="Times" w:hAnsi="Times"/>
                <w:lang w:val="fr-FR"/>
              </w:rPr>
              <w:t>1</w:t>
            </w:r>
            <w:r w:rsidR="00E32B23">
              <w:rPr>
                <w:rFonts w:ascii="Times" w:hAnsi="Times"/>
                <w:lang w:val="fr-FR"/>
              </w:rPr>
              <w:t>25</w:t>
            </w:r>
            <w:r w:rsidRPr="00581319">
              <w:rPr>
                <w:rFonts w:ascii="Times" w:hAnsi="Times"/>
                <w:lang w:val="fr-FR"/>
              </w:rPr>
              <w:t>0</w:t>
            </w:r>
          </w:p>
        </w:tc>
        <w:tc>
          <w:tcPr>
            <w:tcW w:w="1869" w:type="dxa"/>
          </w:tcPr>
          <w:p w14:paraId="2E971DED" w14:textId="77777777" w:rsidR="00581319" w:rsidRPr="00581319" w:rsidRDefault="00581319" w:rsidP="00581319">
            <w:pPr>
              <w:jc w:val="center"/>
              <w:rPr>
                <w:rFonts w:ascii="Times" w:hAnsi="Times"/>
                <w:lang w:val="fr-FR"/>
              </w:rPr>
            </w:pPr>
          </w:p>
        </w:tc>
      </w:tr>
    </w:tbl>
    <w:p w14:paraId="6DEDA168" w14:textId="77777777" w:rsidR="00581319" w:rsidRDefault="00581319" w:rsidP="00581319">
      <w:pPr>
        <w:spacing w:after="0" w:line="240" w:lineRule="auto"/>
        <w:rPr>
          <w:rFonts w:ascii="Times" w:hAnsi="Times"/>
          <w:lang w:val="fr-FR"/>
        </w:rPr>
      </w:pPr>
    </w:p>
    <w:p w14:paraId="5055F95B" w14:textId="77777777" w:rsidR="00581319" w:rsidRPr="0066784E" w:rsidRDefault="00581319" w:rsidP="00581319">
      <w:pPr>
        <w:spacing w:after="0" w:line="240" w:lineRule="auto"/>
        <w:rPr>
          <w:rFonts w:ascii="Times" w:hAnsi="Times"/>
          <w:sz w:val="18"/>
          <w:lang w:val="fr-FR"/>
        </w:rPr>
      </w:pPr>
      <w:r w:rsidRPr="0066784E">
        <w:rPr>
          <w:rFonts w:ascii="Times" w:hAnsi="Times" w:hint="eastAsia"/>
          <w:sz w:val="18"/>
          <w:lang w:val="fr-FR"/>
        </w:rPr>
        <w:t>※</w:t>
      </w:r>
      <w:r w:rsidRPr="0066784E">
        <w:rPr>
          <w:rFonts w:ascii="Times" w:hAnsi="Times" w:hint="eastAsia"/>
          <w:sz w:val="18"/>
          <w:lang w:val="fr-FR"/>
        </w:rPr>
        <w:t xml:space="preserve"> Un demandeur est responsable des frais de livraison. Et le montant des frais peut varier</w:t>
      </w:r>
      <w:r w:rsidRPr="0066784E">
        <w:rPr>
          <w:rFonts w:ascii="Times" w:hAnsi="Times"/>
          <w:sz w:val="18"/>
          <w:lang w:val="fr-FR"/>
        </w:rPr>
        <w:t xml:space="preserve"> selon la norme des frais d'expédition internationaux</w:t>
      </w:r>
    </w:p>
    <w:p w14:paraId="0D4C0B87" w14:textId="77777777" w:rsidR="00581319" w:rsidRDefault="00581319" w:rsidP="00581319">
      <w:pPr>
        <w:spacing w:after="0" w:line="240" w:lineRule="auto"/>
        <w:rPr>
          <w:rFonts w:ascii="Times" w:hAnsi="Times"/>
          <w:lang w:val="fr-FR"/>
        </w:rPr>
      </w:pPr>
      <w:r>
        <w:rPr>
          <w:rFonts w:ascii="Times" w:hAnsi="Times"/>
          <w:lang w:val="fr-FR"/>
        </w:rPr>
        <w:t xml:space="preserve"> </w:t>
      </w:r>
    </w:p>
    <w:p w14:paraId="3962E9FF" w14:textId="77777777" w:rsidR="00581319" w:rsidRPr="0066784E" w:rsidRDefault="00581319" w:rsidP="00581319">
      <w:pPr>
        <w:pStyle w:val="a5"/>
        <w:wordWrap/>
        <w:jc w:val="center"/>
        <w:rPr>
          <w:rFonts w:eastAsia="함초롬바탕"/>
          <w:b/>
          <w:bCs/>
          <w:sz w:val="24"/>
          <w:szCs w:val="38"/>
          <w:lang w:val="fr-FR"/>
        </w:rPr>
      </w:pPr>
      <w:r w:rsidRPr="0066784E">
        <w:rPr>
          <w:rFonts w:eastAsia="함초롬바탕"/>
          <w:b/>
          <w:bCs/>
          <w:sz w:val="24"/>
          <w:szCs w:val="38"/>
        </w:rPr>
        <w:t>【</w:t>
      </w:r>
      <w:r w:rsidRPr="0066784E">
        <w:rPr>
          <w:rFonts w:eastAsia="함초롬바탕"/>
          <w:b/>
          <w:bCs/>
          <w:sz w:val="24"/>
          <w:szCs w:val="38"/>
          <w:lang w:val="fr-FR"/>
        </w:rPr>
        <w:t>Demande de MobiDollar, Fonds de soins dans le cadre de la COVID-19</w:t>
      </w:r>
      <w:r w:rsidRPr="0066784E">
        <w:rPr>
          <w:rFonts w:eastAsia="함초롬바탕"/>
          <w:b/>
          <w:bCs/>
          <w:sz w:val="24"/>
          <w:szCs w:val="38"/>
        </w:rPr>
        <w:t>】</w:t>
      </w:r>
    </w:p>
    <w:p w14:paraId="22B7BF12" w14:textId="77777777" w:rsidR="00581319" w:rsidRPr="0066784E" w:rsidRDefault="00581319" w:rsidP="00581319">
      <w:pPr>
        <w:pStyle w:val="a5"/>
        <w:wordWrap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 w:hint="eastAsia"/>
          <w:b/>
          <w:bCs/>
          <w:szCs w:val="38"/>
          <w:lang w:val="fr-FR"/>
        </w:rPr>
        <w:t>É</w:t>
      </w:r>
      <w:r w:rsidRPr="0066784E">
        <w:rPr>
          <w:rFonts w:eastAsia="함초롬바탕"/>
          <w:b/>
          <w:bCs/>
          <w:szCs w:val="38"/>
          <w:lang w:val="fr-FR"/>
        </w:rPr>
        <w:t>tape 1.</w:t>
      </w:r>
      <w:r w:rsidRPr="0066784E">
        <w:rPr>
          <w:rFonts w:eastAsia="함초롬바탕"/>
          <w:bCs/>
          <w:szCs w:val="38"/>
          <w:lang w:val="fr-FR"/>
        </w:rPr>
        <w:t xml:space="preserve"> </w:t>
      </w:r>
      <w:r w:rsidRPr="0066784E">
        <w:rPr>
          <w:rFonts w:eastAsia="함초롬바탕"/>
          <w:bCs/>
          <w:sz w:val="18"/>
          <w:szCs w:val="38"/>
          <w:lang w:val="fr-FR"/>
        </w:rPr>
        <w:t>Demande de 50% du montant d'achat du fonds</w:t>
      </w:r>
    </w:p>
    <w:p w14:paraId="7E29CA6F" w14:textId="77777777" w:rsidR="00581319" w:rsidRPr="0066784E" w:rsidRDefault="00581319" w:rsidP="00581319">
      <w:pPr>
        <w:pStyle w:val="a5"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 w:hint="eastAsia"/>
          <w:b/>
          <w:bCs/>
          <w:szCs w:val="38"/>
          <w:lang w:val="fr-FR"/>
        </w:rPr>
        <w:t>É</w:t>
      </w:r>
      <w:r w:rsidRPr="0066784E">
        <w:rPr>
          <w:rFonts w:eastAsia="함초롬바탕"/>
          <w:b/>
          <w:bCs/>
          <w:szCs w:val="38"/>
          <w:lang w:val="fr-FR"/>
        </w:rPr>
        <w:t>tape 2.</w:t>
      </w:r>
      <w:r w:rsidRPr="0066784E">
        <w:rPr>
          <w:rFonts w:eastAsia="함초롬바탕"/>
          <w:bCs/>
          <w:szCs w:val="38"/>
          <w:lang w:val="fr-FR"/>
        </w:rPr>
        <w:t xml:space="preserve"> </w:t>
      </w:r>
      <w:r w:rsidRPr="0066784E">
        <w:rPr>
          <w:rFonts w:eastAsia="함초롬바탕"/>
          <w:bCs/>
          <w:sz w:val="18"/>
          <w:szCs w:val="38"/>
          <w:lang w:val="fr-FR"/>
        </w:rPr>
        <w:t>Effectuer un paiement en espèces correspondant à 50 % du montan</w:t>
      </w:r>
      <w:r w:rsidR="00307CA9" w:rsidRPr="0066784E">
        <w:rPr>
          <w:rFonts w:eastAsia="함초롬바탕"/>
          <w:bCs/>
          <w:sz w:val="18"/>
          <w:szCs w:val="38"/>
          <w:lang w:val="fr-FR"/>
        </w:rPr>
        <w:t xml:space="preserve">t total de l’achat sur demande </w:t>
      </w:r>
    </w:p>
    <w:p w14:paraId="24480DAB" w14:textId="77777777" w:rsidR="00581319" w:rsidRPr="0066784E" w:rsidRDefault="00581319" w:rsidP="00581319">
      <w:pPr>
        <w:pStyle w:val="a5"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 w:hint="eastAsia"/>
          <w:b/>
          <w:bCs/>
          <w:szCs w:val="38"/>
          <w:lang w:val="fr-FR"/>
        </w:rPr>
        <w:t>É</w:t>
      </w:r>
      <w:r w:rsidRPr="0066784E">
        <w:rPr>
          <w:rFonts w:eastAsia="함초롬바탕"/>
          <w:b/>
          <w:bCs/>
          <w:szCs w:val="38"/>
          <w:lang w:val="fr-FR"/>
        </w:rPr>
        <w:t>tape 3.</w:t>
      </w:r>
      <w:r w:rsidRPr="0066784E">
        <w:rPr>
          <w:rFonts w:eastAsia="함초롬바탕"/>
          <w:bCs/>
          <w:szCs w:val="38"/>
          <w:lang w:val="fr-FR"/>
        </w:rPr>
        <w:t xml:space="preserve"> </w:t>
      </w:r>
      <w:r w:rsidRPr="0066784E">
        <w:rPr>
          <w:rFonts w:eastAsia="함초롬바탕"/>
          <w:bCs/>
          <w:sz w:val="18"/>
          <w:szCs w:val="38"/>
          <w:lang w:val="fr-FR"/>
        </w:rPr>
        <w:t xml:space="preserve">Faites le paiement de MobiDollar (ou COV) pour 50% du montant total de l’achat après </w:t>
      </w:r>
    </w:p>
    <w:p w14:paraId="7B413102" w14:textId="77777777" w:rsidR="00581319" w:rsidRPr="0066784E" w:rsidRDefault="00581319" w:rsidP="00581319">
      <w:pPr>
        <w:pStyle w:val="a5"/>
        <w:wordWrap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réception du produit de quarantaine</w:t>
      </w:r>
      <w:r w:rsidR="00307CA9" w:rsidRPr="0066784E">
        <w:rPr>
          <w:rFonts w:eastAsia="함초롬바탕"/>
          <w:bCs/>
          <w:sz w:val="18"/>
          <w:szCs w:val="38"/>
          <w:lang w:val="fr-FR"/>
        </w:rPr>
        <w:t>.</w:t>
      </w:r>
    </w:p>
    <w:p w14:paraId="0F021C68" w14:textId="77777777" w:rsidR="00307CA9" w:rsidRDefault="00307CA9" w:rsidP="00581319">
      <w:pPr>
        <w:pStyle w:val="a5"/>
        <w:wordWrap/>
        <w:rPr>
          <w:rFonts w:eastAsia="함초롬바탕"/>
          <w:bCs/>
          <w:szCs w:val="38"/>
          <w:lang w:val="fr-FR"/>
        </w:rPr>
      </w:pPr>
      <w:r>
        <w:rPr>
          <w:rFonts w:eastAsia="함초롬바탕"/>
          <w:bCs/>
          <w:noProof/>
          <w:szCs w:val="3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4D8723" wp14:editId="79461F94">
                <wp:simplePos x="0" y="0"/>
                <wp:positionH relativeFrom="column">
                  <wp:posOffset>-17585</wp:posOffset>
                </wp:positionH>
                <wp:positionV relativeFrom="paragraph">
                  <wp:posOffset>64379</wp:posOffset>
                </wp:positionV>
                <wp:extent cx="5989955" cy="1014046"/>
                <wp:effectExtent l="0" t="0" r="10795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9955" cy="1014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74D14A" w14:textId="77777777" w:rsidR="00307CA9" w:rsidRPr="0066784E" w:rsidRDefault="00307CA9">
                            <w:pPr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</w:pP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 xml:space="preserve">Montant de la demande de fonds : Je demande le montant de ( </w:t>
                            </w:r>
                            <w:r w:rsidRPr="0066784E">
                              <w:rPr>
                                <w:rFonts w:ascii="Times" w:hAnsi="Times"/>
                                <w:b/>
                                <w:sz w:val="16"/>
                                <w:szCs w:val="18"/>
                                <w:lang w:val="fr-FR"/>
                              </w:rPr>
                              <w:t>USD</w:t>
                            </w: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u w:val="single"/>
                                <w:lang w:val="fr-FR"/>
                              </w:rPr>
                              <w:t xml:space="preserve">                </w:t>
                            </w: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 xml:space="preserve"> ) en </w:t>
                            </w:r>
                            <w:r w:rsidR="0066784E" w:rsidRPr="0066784E">
                              <w:rPr>
                                <w:rFonts w:ascii="Times" w:hAnsi="Times"/>
                                <w:b/>
                                <w:sz w:val="16"/>
                                <w:szCs w:val="18"/>
                                <w:lang w:val="fr-FR"/>
                              </w:rPr>
                              <w:t xml:space="preserve">MBR </w:t>
                            </w:r>
                            <w:r w:rsid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>(ou</w:t>
                            </w:r>
                            <w:r w:rsidR="0066784E" w:rsidRPr="0066784E">
                              <w:rPr>
                                <w:rFonts w:ascii="Times" w:hAnsi="Times"/>
                                <w:b/>
                                <w:sz w:val="16"/>
                                <w:szCs w:val="18"/>
                                <w:lang w:val="fr-FR"/>
                              </w:rPr>
                              <w:t xml:space="preserve"> COV</w:t>
                            </w: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>).</w:t>
                            </w:r>
                          </w:p>
                          <w:p w14:paraId="208DDD59" w14:textId="77777777" w:rsidR="00307CA9" w:rsidRPr="0066784E" w:rsidRDefault="00307CA9" w:rsidP="00307CA9">
                            <w:pPr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</w:pP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>Organisme demandeur :</w:t>
                            </w:r>
                          </w:p>
                          <w:p w14:paraId="7D717486" w14:textId="77777777" w:rsidR="00307CA9" w:rsidRPr="0066784E" w:rsidRDefault="00307CA9" w:rsidP="00307CA9">
                            <w:pPr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</w:pP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 xml:space="preserve"> Nom du responsable :</w:t>
                            </w:r>
                          </w:p>
                          <w:p w14:paraId="049026AE" w14:textId="77777777" w:rsidR="00307CA9" w:rsidRPr="0066784E" w:rsidRDefault="00307CA9" w:rsidP="00307CA9">
                            <w:pPr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</w:pPr>
                            <w:r w:rsidRPr="0066784E">
                              <w:rPr>
                                <w:rFonts w:ascii="Times" w:hAnsi="Times"/>
                                <w:sz w:val="16"/>
                                <w:szCs w:val="18"/>
                                <w:lang w:val="fr-FR"/>
                              </w:rPr>
                              <w:t xml:space="preserve"> Adresse  Email de MOBICOINS WALLET (Portefeuille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4D87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4pt;margin-top:5.05pt;width:471.65pt;height:7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" fillcolor="white [3201]" strokeweight=".5pt">
                <v:textbox>
                  <w:txbxContent>
                    <w:p w14:paraId="5474D14A" w14:textId="77777777" w:rsidR="00307CA9" w:rsidRPr="0066784E" w:rsidRDefault="00307CA9">
                      <w:pPr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</w:pP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 xml:space="preserve">Montant de la demande de fonds : Je demande le montant de ( </w:t>
                      </w:r>
                      <w:r w:rsidRPr="0066784E">
                        <w:rPr>
                          <w:rFonts w:ascii="Times" w:hAnsi="Times"/>
                          <w:b/>
                          <w:sz w:val="16"/>
                          <w:szCs w:val="18"/>
                          <w:lang w:val="fr-FR"/>
                        </w:rPr>
                        <w:t>USD</w:t>
                      </w:r>
                      <w:r w:rsidRPr="0066784E">
                        <w:rPr>
                          <w:rFonts w:ascii="Times" w:hAnsi="Times"/>
                          <w:sz w:val="16"/>
                          <w:szCs w:val="18"/>
                          <w:u w:val="single"/>
                          <w:lang w:val="fr-FR"/>
                        </w:rPr>
                        <w:t xml:space="preserve">                </w:t>
                      </w: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 xml:space="preserve"> </w:t>
                      </w:r>
                      <w:r w:rsid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 xml:space="preserve"> ) en </w:t>
                      </w:r>
                      <w:r w:rsidR="0066784E" w:rsidRPr="0066784E">
                        <w:rPr>
                          <w:rFonts w:ascii="Times" w:hAnsi="Times"/>
                          <w:b/>
                          <w:sz w:val="16"/>
                          <w:szCs w:val="18"/>
                          <w:lang w:val="fr-FR"/>
                        </w:rPr>
                        <w:t xml:space="preserve">MBR </w:t>
                      </w:r>
                      <w:r w:rsid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>(ou</w:t>
                      </w:r>
                      <w:r w:rsidR="0066784E" w:rsidRPr="0066784E">
                        <w:rPr>
                          <w:rFonts w:ascii="Times" w:hAnsi="Times"/>
                          <w:b/>
                          <w:sz w:val="16"/>
                          <w:szCs w:val="18"/>
                          <w:lang w:val="fr-FR"/>
                        </w:rPr>
                        <w:t xml:space="preserve"> COV</w:t>
                      </w: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>).</w:t>
                      </w:r>
                    </w:p>
                    <w:p w14:paraId="208DDD59" w14:textId="77777777" w:rsidR="00307CA9" w:rsidRPr="0066784E" w:rsidRDefault="00307CA9" w:rsidP="00307CA9">
                      <w:pPr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</w:pP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>Organisme demandeur :</w:t>
                      </w:r>
                    </w:p>
                    <w:p w14:paraId="7D717486" w14:textId="77777777" w:rsidR="00307CA9" w:rsidRPr="0066784E" w:rsidRDefault="00307CA9" w:rsidP="00307CA9">
                      <w:pPr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</w:pP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 xml:space="preserve"> Nom du responsable :</w:t>
                      </w:r>
                    </w:p>
                    <w:p w14:paraId="049026AE" w14:textId="77777777" w:rsidR="00307CA9" w:rsidRPr="0066784E" w:rsidRDefault="00307CA9" w:rsidP="00307CA9">
                      <w:pPr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</w:pPr>
                      <w:r w:rsidRPr="0066784E">
                        <w:rPr>
                          <w:rFonts w:ascii="Times" w:hAnsi="Times"/>
                          <w:sz w:val="16"/>
                          <w:szCs w:val="18"/>
                          <w:lang w:val="fr-FR"/>
                        </w:rPr>
                        <w:t xml:space="preserve"> Adresse  Email de MOBICOINS WALLET (Portefeuille):</w:t>
                      </w:r>
                    </w:p>
                  </w:txbxContent>
                </v:textbox>
              </v:shape>
            </w:pict>
          </mc:Fallback>
        </mc:AlternateContent>
      </w:r>
    </w:p>
    <w:p w14:paraId="5F086CDD" w14:textId="77777777" w:rsidR="00307CA9" w:rsidRDefault="00307CA9" w:rsidP="00581319">
      <w:pPr>
        <w:pStyle w:val="a5"/>
        <w:wordWrap/>
        <w:rPr>
          <w:rFonts w:eastAsia="함초롬바탕"/>
          <w:bCs/>
          <w:szCs w:val="38"/>
          <w:lang w:val="fr-FR"/>
        </w:rPr>
      </w:pPr>
    </w:p>
    <w:p w14:paraId="61454522" w14:textId="77777777" w:rsidR="00307CA9" w:rsidRDefault="00307CA9" w:rsidP="00581319">
      <w:pPr>
        <w:pStyle w:val="a5"/>
        <w:wordWrap/>
        <w:rPr>
          <w:rFonts w:eastAsia="함초롬바탕"/>
          <w:bCs/>
          <w:szCs w:val="38"/>
          <w:lang w:val="fr-FR"/>
        </w:rPr>
      </w:pPr>
    </w:p>
    <w:p w14:paraId="397A03F1" w14:textId="77777777" w:rsidR="00307CA9" w:rsidRDefault="00307CA9" w:rsidP="00581319">
      <w:pPr>
        <w:pStyle w:val="a5"/>
        <w:wordWrap/>
        <w:rPr>
          <w:rFonts w:eastAsia="함초롬바탕"/>
          <w:bCs/>
          <w:szCs w:val="38"/>
          <w:lang w:val="fr-FR"/>
        </w:rPr>
      </w:pPr>
    </w:p>
    <w:p w14:paraId="18F5FF2F" w14:textId="77777777" w:rsidR="00307CA9" w:rsidRDefault="00307CA9" w:rsidP="00581319">
      <w:pPr>
        <w:pStyle w:val="a5"/>
        <w:wordWrap/>
        <w:rPr>
          <w:rFonts w:eastAsia="함초롬바탕"/>
          <w:bCs/>
          <w:szCs w:val="38"/>
          <w:lang w:val="fr-FR"/>
        </w:rPr>
      </w:pPr>
    </w:p>
    <w:p w14:paraId="304B5E41" w14:textId="77777777" w:rsidR="00307CA9" w:rsidRPr="0066784E" w:rsidRDefault="00307CA9" w:rsidP="00581319">
      <w:pPr>
        <w:pStyle w:val="a5"/>
        <w:wordWrap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- Point de contrôle –</w:t>
      </w:r>
    </w:p>
    <w:p w14:paraId="566BB595" w14:textId="77777777" w:rsidR="00307CA9" w:rsidRPr="0066784E" w:rsidRDefault="00307CA9" w:rsidP="00307CA9">
      <w:pPr>
        <w:pStyle w:val="a5"/>
        <w:numPr>
          <w:ilvl w:val="0"/>
          <w:numId w:val="1"/>
        </w:numPr>
        <w:wordWrap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Souhaitez-vous recevoir des échantillons de « purificateurs COVID-19 OUT » (deux à cinq) avec des exemples de récupération complets de traitement de groupe concernant les cas confirmés de COVID-19 ? (Oui ou Non)</w:t>
      </w:r>
    </w:p>
    <w:p w14:paraId="7D220A63" w14:textId="77777777" w:rsidR="00307CA9" w:rsidRPr="0066784E" w:rsidRDefault="00307CA9" w:rsidP="00307CA9">
      <w:pPr>
        <w:pStyle w:val="a8"/>
        <w:numPr>
          <w:ilvl w:val="0"/>
          <w:numId w:val="1"/>
        </w:numPr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</w:pPr>
      <w:r w:rsidRPr="0066784E"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  <w:t>Êtes-vous intéressé à mettre en place un centre de traitement des virus dans votre ville une fois que les données de traitement bien fondées seront confirmées ? (Oui ou Non)</w:t>
      </w:r>
    </w:p>
    <w:p w14:paraId="1DF5826F" w14:textId="77777777" w:rsidR="0066784E" w:rsidRPr="0066784E" w:rsidRDefault="0066784E" w:rsidP="0066784E">
      <w:pPr>
        <w:pStyle w:val="a8"/>
        <w:numPr>
          <w:ilvl w:val="0"/>
          <w:numId w:val="1"/>
        </w:numPr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</w:pPr>
      <w:r w:rsidRPr="0066784E"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  <w:t>Avez-vous l'intention de recevoir un « fonds crypto-monnaie MobiDollar » (ou COV, un autre type de crypto-monnaie pour l'assistance en cas de catastrophe COVID-19) ? (Oui ou Non)</w:t>
      </w:r>
    </w:p>
    <w:p w14:paraId="6E99A993" w14:textId="77777777" w:rsidR="0066784E" w:rsidRPr="0066784E" w:rsidRDefault="0066784E" w:rsidP="0066784E">
      <w:pPr>
        <w:pStyle w:val="a8"/>
        <w:numPr>
          <w:ilvl w:val="0"/>
          <w:numId w:val="1"/>
        </w:numPr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</w:pPr>
      <w:r w:rsidRPr="0066784E">
        <w:rPr>
          <w:rFonts w:ascii="Times New Roman" w:eastAsia="함초롬바탕" w:hAnsi="Times New Roman" w:cs="Times New Roman"/>
          <w:bCs/>
          <w:color w:val="000000"/>
          <w:sz w:val="18"/>
          <w:szCs w:val="38"/>
          <w:lang w:val="fr-FR"/>
        </w:rPr>
        <w:t>Acceptez-vous de délivrer un certificat d'expert qui est certifié par la Fondation ISEA en vertu de l'article 4 de  l’ A/HRC/45/NGO/3, une déclaration écrite conjointe de l'Assemblée Générale des Nations Unies ? (Oui ou Non)</w:t>
      </w:r>
    </w:p>
    <w:p w14:paraId="180B50A9" w14:textId="77777777" w:rsidR="00307CA9" w:rsidRDefault="0066784E" w:rsidP="0066784E">
      <w:pPr>
        <w:pStyle w:val="a5"/>
        <w:wordWrap/>
        <w:ind w:left="360"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Nous acceptons la politique, le travail et la demande pour le MobiDollar, Fonds de soins dans le cadre de la COVID-19, comme ci-dessus.</w:t>
      </w:r>
    </w:p>
    <w:p w14:paraId="0522185F" w14:textId="77777777" w:rsidR="0066784E" w:rsidRDefault="0066784E" w:rsidP="0066784E">
      <w:pPr>
        <w:pStyle w:val="a5"/>
        <w:wordWrap/>
        <w:ind w:left="360"/>
        <w:rPr>
          <w:rFonts w:eastAsia="함초롬바탕"/>
          <w:bCs/>
          <w:sz w:val="18"/>
          <w:szCs w:val="38"/>
          <w:lang w:val="fr-FR"/>
        </w:rPr>
      </w:pPr>
    </w:p>
    <w:p w14:paraId="080DB81A" w14:textId="77777777" w:rsidR="0066784E" w:rsidRPr="0066784E" w:rsidRDefault="0066784E" w:rsidP="0066784E">
      <w:pPr>
        <w:pStyle w:val="a5"/>
        <w:ind w:left="360"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Nom de l’organisme demandeur :</w:t>
      </w:r>
    </w:p>
    <w:p w14:paraId="115C6AC8" w14:textId="77777777" w:rsidR="0066784E" w:rsidRPr="0066784E" w:rsidRDefault="0066784E" w:rsidP="0066784E">
      <w:pPr>
        <w:pStyle w:val="a5"/>
        <w:ind w:left="360"/>
        <w:rPr>
          <w:rFonts w:eastAsia="함초롬바탕"/>
          <w:bCs/>
          <w:sz w:val="18"/>
          <w:szCs w:val="38"/>
          <w:lang w:val="fr-FR"/>
        </w:rPr>
      </w:pPr>
    </w:p>
    <w:p w14:paraId="21792A03" w14:textId="77777777" w:rsidR="0066784E" w:rsidRPr="0066784E" w:rsidRDefault="0066784E" w:rsidP="0066784E">
      <w:pPr>
        <w:pStyle w:val="a5"/>
        <w:wordWrap/>
        <w:ind w:left="360"/>
        <w:rPr>
          <w:rFonts w:eastAsia="함초롬바탕"/>
          <w:bCs/>
          <w:sz w:val="18"/>
          <w:szCs w:val="38"/>
          <w:lang w:val="fr-FR"/>
        </w:rPr>
      </w:pPr>
      <w:r w:rsidRPr="0066784E">
        <w:rPr>
          <w:rFonts w:eastAsia="함초롬바탕"/>
          <w:bCs/>
          <w:sz w:val="18"/>
          <w:szCs w:val="38"/>
          <w:lang w:val="fr-FR"/>
        </w:rPr>
        <w:t>Nom de la personne qui demande :</w:t>
      </w:r>
    </w:p>
    <w:sectPr w:rsidR="0066784E" w:rsidRPr="0066784E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C936F" w14:textId="77777777" w:rsidR="00B136F1" w:rsidRDefault="00B136F1" w:rsidP="00386513">
      <w:pPr>
        <w:spacing w:after="0" w:line="240" w:lineRule="auto"/>
      </w:pPr>
      <w:r>
        <w:separator/>
      </w:r>
    </w:p>
  </w:endnote>
  <w:endnote w:type="continuationSeparator" w:id="0">
    <w:p w14:paraId="4CEB0522" w14:textId="77777777" w:rsidR="00B136F1" w:rsidRDefault="00B136F1" w:rsidP="00386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E30E3" w14:textId="77777777" w:rsidR="00B136F1" w:rsidRDefault="00B136F1" w:rsidP="00386513">
      <w:pPr>
        <w:spacing w:after="0" w:line="240" w:lineRule="auto"/>
      </w:pPr>
      <w:r>
        <w:separator/>
      </w:r>
    </w:p>
  </w:footnote>
  <w:footnote w:type="continuationSeparator" w:id="0">
    <w:p w14:paraId="47BD2AD5" w14:textId="77777777" w:rsidR="00B136F1" w:rsidRDefault="00B136F1" w:rsidP="003865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222EA"/>
    <w:multiLevelType w:val="hybridMultilevel"/>
    <w:tmpl w:val="63123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71C73"/>
    <w:multiLevelType w:val="hybridMultilevel"/>
    <w:tmpl w:val="2ABE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TUyMTczMzSwMDdS0lEKTi0uzszPAykwqgUA8UjCsCwAAAA="/>
  </w:docVars>
  <w:rsids>
    <w:rsidRoot w:val="00386513"/>
    <w:rsid w:val="001D0695"/>
    <w:rsid w:val="00307CA9"/>
    <w:rsid w:val="00386513"/>
    <w:rsid w:val="00581319"/>
    <w:rsid w:val="0066784E"/>
    <w:rsid w:val="00B136F1"/>
    <w:rsid w:val="00B361A1"/>
    <w:rsid w:val="00BB6FD3"/>
    <w:rsid w:val="00C402B6"/>
    <w:rsid w:val="00C70FC9"/>
    <w:rsid w:val="00D677CD"/>
    <w:rsid w:val="00DA2C45"/>
    <w:rsid w:val="00E3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93E8A"/>
  <w15:docId w15:val="{8AEC9024-34BD-4F63-AE7D-FB2AE23F6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386513"/>
  </w:style>
  <w:style w:type="paragraph" w:styleId="a4">
    <w:name w:val="footer"/>
    <w:basedOn w:val="a"/>
    <w:link w:val="Char0"/>
    <w:uiPriority w:val="99"/>
    <w:unhideWhenUsed/>
    <w:rsid w:val="0038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386513"/>
  </w:style>
  <w:style w:type="paragraph" w:customStyle="1" w:styleId="a5">
    <w:name w:val="바탕글"/>
    <w:basedOn w:val="a"/>
    <w:rsid w:val="00386513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table" w:styleId="a6">
    <w:name w:val="Table Grid"/>
    <w:basedOn w:val="a1"/>
    <w:uiPriority w:val="59"/>
    <w:rsid w:val="00386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Light Shading"/>
    <w:basedOn w:val="a1"/>
    <w:uiPriority w:val="60"/>
    <w:rsid w:val="0038651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38651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38651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38651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5">
    <w:name w:val="Light Shading Accent 5"/>
    <w:basedOn w:val="a1"/>
    <w:uiPriority w:val="60"/>
    <w:rsid w:val="0038651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a8">
    <w:name w:val="List Paragraph"/>
    <w:basedOn w:val="a"/>
    <w:uiPriority w:val="34"/>
    <w:qFormat/>
    <w:rsid w:val="00307CA9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6678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la</dc:creator>
  <cp:lastModifiedBy>Henry KeonHo KIM</cp:lastModifiedBy>
  <cp:revision>4</cp:revision>
  <dcterms:created xsi:type="dcterms:W3CDTF">2021-07-27T08:25:00Z</dcterms:created>
  <dcterms:modified xsi:type="dcterms:W3CDTF">2021-08-06T06:59:00Z</dcterms:modified>
</cp:coreProperties>
</file>